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E4EDE1B" w14:textId="4283552A" w:rsidR="00721C60" w:rsidRPr="00A514FD" w:rsidRDefault="00225368" w:rsidP="00274B05">
      <w:pPr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jc w:val="both"/>
        <w:rPr>
          <w:rFonts w:ascii="Garamond" w:hAnsi="Garamond" w:cs="Times New Roman"/>
          <w:sz w:val="24"/>
          <w:szCs w:val="24"/>
        </w:rPr>
      </w:pPr>
      <w:r w:rsidRPr="00A514FD">
        <w:rPr>
          <w:rFonts w:ascii="Garamond" w:hAnsi="Garamond" w:cs="Times New Roman"/>
          <w:b/>
          <w:sz w:val="24"/>
          <w:szCs w:val="24"/>
        </w:rPr>
        <w:t>Title:</w:t>
      </w:r>
      <w:r w:rsidRPr="00A514FD">
        <w:rPr>
          <w:rFonts w:ascii="Garamond" w:hAnsi="Garamond" w:cs="Times New Roman"/>
          <w:sz w:val="24"/>
          <w:szCs w:val="24"/>
        </w:rPr>
        <w:t xml:space="preserve"> </w:t>
      </w:r>
      <w:r w:rsidR="008C16EC" w:rsidRPr="00A514FD">
        <w:rPr>
          <w:rFonts w:ascii="Garamond" w:hAnsi="Garamond" w:cs="Times New Roman"/>
          <w:sz w:val="24"/>
          <w:szCs w:val="24"/>
        </w:rPr>
        <w:t>Are we on the right track? Forecasting the trends and probable impact of COVID-19 on Low and Middle Income Countries based on the public</w:t>
      </w:r>
      <w:r w:rsidR="00486C9E">
        <w:rPr>
          <w:rFonts w:ascii="Garamond" w:hAnsi="Garamond" w:cs="Times New Roman"/>
          <w:sz w:val="24"/>
          <w:szCs w:val="24"/>
        </w:rPr>
        <w:t>ly</w:t>
      </w:r>
      <w:r w:rsidR="008C16EC" w:rsidRPr="00A514FD">
        <w:rPr>
          <w:rFonts w:ascii="Garamond" w:hAnsi="Garamond" w:cs="Times New Roman"/>
          <w:sz w:val="24"/>
          <w:szCs w:val="24"/>
        </w:rPr>
        <w:t xml:space="preserve"> available data</w:t>
      </w:r>
    </w:p>
    <w:p w14:paraId="06120A8A" w14:textId="422F12E0" w:rsidR="008C16EC" w:rsidRPr="00A514FD" w:rsidRDefault="008C16EC" w:rsidP="00274B05">
      <w:pPr>
        <w:pStyle w:val="ListParagraph"/>
        <w:numPr>
          <w:ilvl w:val="0"/>
          <w:numId w:val="3"/>
        </w:numPr>
        <w:spacing w:line="480" w:lineRule="auto"/>
        <w:rPr>
          <w:rFonts w:ascii="Garamond" w:hAnsi="Garamond" w:cs="Times New Roman"/>
          <w:sz w:val="24"/>
          <w:szCs w:val="24"/>
        </w:rPr>
      </w:pPr>
      <w:r w:rsidRPr="00A514FD">
        <w:rPr>
          <w:rFonts w:ascii="Garamond" w:hAnsi="Garamond" w:cs="Times New Roman"/>
          <w:b/>
          <w:sz w:val="24"/>
          <w:szCs w:val="24"/>
        </w:rPr>
        <w:t xml:space="preserve">Running Title: </w:t>
      </w:r>
      <w:r w:rsidRPr="00A514FD">
        <w:rPr>
          <w:rFonts w:ascii="Garamond" w:hAnsi="Garamond" w:cs="Times New Roman"/>
          <w:sz w:val="24"/>
          <w:szCs w:val="24"/>
        </w:rPr>
        <w:t xml:space="preserve">Forecasting the trends and probable impact of COVID-19 on Low and Middle Income </w:t>
      </w:r>
      <w:r w:rsidR="00486C9E">
        <w:rPr>
          <w:rFonts w:ascii="Garamond" w:hAnsi="Garamond" w:cs="Times New Roman"/>
          <w:sz w:val="24"/>
          <w:szCs w:val="24"/>
        </w:rPr>
        <w:t>Countries based on the publicl</w:t>
      </w:r>
      <w:r w:rsidRPr="00A514FD">
        <w:rPr>
          <w:rFonts w:ascii="Garamond" w:hAnsi="Garamond" w:cs="Times New Roman"/>
          <w:sz w:val="24"/>
          <w:szCs w:val="24"/>
        </w:rPr>
        <w:t>y available data</w:t>
      </w:r>
    </w:p>
    <w:p w14:paraId="5343C15A" w14:textId="2520360C" w:rsidR="00225368" w:rsidRPr="00A514FD" w:rsidRDefault="00225368" w:rsidP="00274B05">
      <w:pPr>
        <w:numPr>
          <w:ilvl w:val="0"/>
          <w:numId w:val="3"/>
        </w:numPr>
        <w:autoSpaceDE w:val="0"/>
        <w:autoSpaceDN w:val="0"/>
        <w:adjustRightInd w:val="0"/>
        <w:spacing w:after="0" w:line="480" w:lineRule="auto"/>
        <w:jc w:val="both"/>
        <w:rPr>
          <w:rFonts w:ascii="Garamond" w:hAnsi="Garamond" w:cs="Times New Roman"/>
          <w:sz w:val="24"/>
          <w:szCs w:val="24"/>
        </w:rPr>
      </w:pPr>
      <w:r w:rsidRPr="00A514FD">
        <w:rPr>
          <w:rFonts w:ascii="Garamond" w:hAnsi="Garamond" w:cs="Times New Roman"/>
          <w:b/>
          <w:sz w:val="24"/>
          <w:szCs w:val="24"/>
        </w:rPr>
        <w:t>Name of the authors:</w:t>
      </w:r>
      <w:r w:rsidRPr="00A514FD">
        <w:rPr>
          <w:rFonts w:ascii="Garamond" w:hAnsi="Garamond" w:cs="Times New Roman"/>
          <w:sz w:val="24"/>
          <w:szCs w:val="24"/>
        </w:rPr>
        <w:t xml:space="preserve"> </w:t>
      </w:r>
      <w:r w:rsidR="00D43AE2" w:rsidRPr="00A514FD">
        <w:rPr>
          <w:rFonts w:ascii="Garamond" w:hAnsi="Garamond" w:cs="Times New Roman"/>
          <w:sz w:val="24"/>
          <w:szCs w:val="24"/>
        </w:rPr>
        <w:t>Ramesh Athe</w:t>
      </w:r>
      <w:r w:rsidR="00D43AE2" w:rsidRPr="00A514FD">
        <w:rPr>
          <w:rStyle w:val="FootnoteReference"/>
          <w:rFonts w:ascii="Garamond" w:hAnsi="Garamond" w:cs="Times New Roman"/>
          <w:sz w:val="24"/>
          <w:szCs w:val="24"/>
        </w:rPr>
        <w:footnoteReference w:id="1"/>
      </w:r>
      <w:r w:rsidR="00D43AE2" w:rsidRPr="00A514FD">
        <w:rPr>
          <w:rFonts w:ascii="Garamond" w:hAnsi="Garamond" w:cs="Times New Roman"/>
          <w:sz w:val="24"/>
          <w:szCs w:val="24"/>
        </w:rPr>
        <w:t xml:space="preserve">, </w:t>
      </w:r>
      <w:r w:rsidR="006F4295" w:rsidRPr="00A514FD">
        <w:rPr>
          <w:rFonts w:ascii="Garamond" w:eastAsia="KaiTi_GB2312" w:hAnsi="Garamond" w:cs="Times New Roman"/>
          <w:sz w:val="24"/>
          <w:szCs w:val="24"/>
        </w:rPr>
        <w:t>Rinshu Dwivedi</w:t>
      </w:r>
      <w:r w:rsidR="006F4295" w:rsidRPr="00A514FD">
        <w:rPr>
          <w:rStyle w:val="FootnoteReference"/>
          <w:rFonts w:ascii="Garamond" w:eastAsia="KaiTi_GB2312" w:hAnsi="Garamond" w:cs="Times New Roman"/>
          <w:sz w:val="24"/>
          <w:szCs w:val="24"/>
        </w:rPr>
        <w:footnoteReference w:id="2"/>
      </w:r>
      <w:r w:rsidR="00CD66D8">
        <w:rPr>
          <w:rFonts w:ascii="Garamond" w:eastAsia="KaiTi_GB2312" w:hAnsi="Garamond" w:cs="Times New Roman"/>
          <w:sz w:val="24"/>
          <w:szCs w:val="24"/>
        </w:rPr>
        <w:t>*</w:t>
      </w:r>
      <w:r w:rsidR="006F4295" w:rsidRPr="00A514FD">
        <w:rPr>
          <w:rFonts w:ascii="Garamond" w:eastAsia="KaiTi_GB2312" w:hAnsi="Garamond" w:cs="Times New Roman"/>
          <w:sz w:val="24"/>
          <w:szCs w:val="24"/>
        </w:rPr>
        <w:t xml:space="preserve">, </w:t>
      </w:r>
      <w:proofErr w:type="spellStart"/>
      <w:r w:rsidR="008C16EC" w:rsidRPr="00A514FD">
        <w:rPr>
          <w:rFonts w:ascii="Garamond" w:hAnsi="Garamond" w:cs="Times New Roman"/>
          <w:sz w:val="24"/>
          <w:szCs w:val="24"/>
        </w:rPr>
        <w:t>Paka</w:t>
      </w:r>
      <w:proofErr w:type="spellEnd"/>
      <w:r w:rsidR="008C16EC" w:rsidRPr="00A514FD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8C16EC" w:rsidRPr="00A514FD">
        <w:rPr>
          <w:rFonts w:ascii="Garamond" w:hAnsi="Garamond" w:cs="Times New Roman"/>
          <w:sz w:val="24"/>
          <w:szCs w:val="24"/>
        </w:rPr>
        <w:t>Sravan</w:t>
      </w:r>
      <w:proofErr w:type="spellEnd"/>
      <w:r w:rsidR="008C16EC" w:rsidRPr="00A514FD">
        <w:rPr>
          <w:rFonts w:ascii="Garamond" w:hAnsi="Garamond" w:cs="Times New Roman"/>
          <w:sz w:val="24"/>
          <w:szCs w:val="24"/>
        </w:rPr>
        <w:t xml:space="preserve"> Kumar </w:t>
      </w:r>
      <w:proofErr w:type="spellStart"/>
      <w:r w:rsidR="008C16EC" w:rsidRPr="00A514FD">
        <w:rPr>
          <w:rFonts w:ascii="Garamond" w:hAnsi="Garamond" w:cs="Times New Roman"/>
          <w:sz w:val="24"/>
          <w:szCs w:val="24"/>
        </w:rPr>
        <w:t>Yadav</w:t>
      </w:r>
      <w:proofErr w:type="spellEnd"/>
      <w:r w:rsidR="008C16EC" w:rsidRPr="00CD66D8">
        <w:rPr>
          <w:rStyle w:val="FootnoteReference"/>
          <w:rFonts w:ascii="Garamond" w:hAnsi="Garamond" w:cs="Times New Roman"/>
          <w:sz w:val="24"/>
          <w:szCs w:val="24"/>
        </w:rPr>
        <w:footnoteReference w:id="3"/>
      </w:r>
      <w:r w:rsidR="008C16EC" w:rsidRPr="00CD66D8">
        <w:rPr>
          <w:rFonts w:ascii="Garamond" w:hAnsi="Garamond" w:cs="Times New Roman"/>
          <w:sz w:val="24"/>
          <w:szCs w:val="24"/>
          <w:vertAlign w:val="superscript"/>
        </w:rPr>
        <w:t xml:space="preserve"> </w:t>
      </w:r>
      <w:r w:rsidR="008C16EC" w:rsidRPr="00A514FD">
        <w:rPr>
          <w:rFonts w:ascii="Garamond" w:hAnsi="Garamond" w:cs="Times New Roman"/>
          <w:sz w:val="24"/>
          <w:szCs w:val="24"/>
        </w:rPr>
        <w:t xml:space="preserve">Vishal </w:t>
      </w:r>
      <w:proofErr w:type="spellStart"/>
      <w:r w:rsidR="008C16EC" w:rsidRPr="00A514FD">
        <w:rPr>
          <w:rFonts w:ascii="Garamond" w:hAnsi="Garamond" w:cs="Times New Roman"/>
          <w:sz w:val="24"/>
          <w:szCs w:val="24"/>
        </w:rPr>
        <w:t>Ambavade</w:t>
      </w:r>
      <w:proofErr w:type="spellEnd"/>
      <w:r w:rsidR="00D43AE2" w:rsidRPr="00A514FD">
        <w:rPr>
          <w:rStyle w:val="FootnoteReference"/>
          <w:rFonts w:ascii="Garamond" w:hAnsi="Garamond" w:cs="Times New Roman"/>
          <w:sz w:val="24"/>
          <w:szCs w:val="24"/>
        </w:rPr>
        <w:footnoteReference w:id="4"/>
      </w:r>
      <w:r w:rsidR="008C16EC" w:rsidRPr="00A514FD">
        <w:rPr>
          <w:rFonts w:ascii="Garamond" w:hAnsi="Garamond" w:cs="Times New Roman"/>
          <w:sz w:val="24"/>
          <w:szCs w:val="24"/>
        </w:rPr>
        <w:t xml:space="preserve"> </w:t>
      </w:r>
      <w:proofErr w:type="spellStart"/>
      <w:r w:rsidR="008C16EC" w:rsidRPr="00A514FD">
        <w:rPr>
          <w:rFonts w:ascii="Garamond" w:hAnsi="Garamond" w:cs="Times New Roman"/>
          <w:sz w:val="24"/>
          <w:szCs w:val="24"/>
        </w:rPr>
        <w:t>Spoorthi</w:t>
      </w:r>
      <w:proofErr w:type="spellEnd"/>
      <w:r w:rsidR="008C16EC" w:rsidRPr="00A514FD">
        <w:rPr>
          <w:rFonts w:ascii="Garamond" w:hAnsi="Garamond" w:cs="Times New Roman"/>
          <w:sz w:val="24"/>
          <w:szCs w:val="24"/>
        </w:rPr>
        <w:t xml:space="preserve"> M</w:t>
      </w:r>
      <w:r w:rsidR="008C16EC" w:rsidRPr="00A514FD">
        <w:rPr>
          <w:rStyle w:val="FootnoteReference"/>
          <w:rFonts w:ascii="Garamond" w:hAnsi="Garamond" w:cs="Times New Roman"/>
          <w:sz w:val="24"/>
          <w:szCs w:val="24"/>
        </w:rPr>
        <w:footnoteReference w:id="5"/>
      </w:r>
    </w:p>
    <w:p w14:paraId="44E9151E" w14:textId="5BF7B7B2" w:rsidR="00225368" w:rsidRPr="00A514FD" w:rsidRDefault="00225368" w:rsidP="00274B05">
      <w:pPr>
        <w:numPr>
          <w:ilvl w:val="0"/>
          <w:numId w:val="3"/>
        </w:numPr>
        <w:spacing w:after="0" w:line="480" w:lineRule="auto"/>
        <w:jc w:val="both"/>
        <w:rPr>
          <w:rFonts w:ascii="Garamond" w:hAnsi="Garamond" w:cs="Times New Roman"/>
          <w:b/>
          <w:sz w:val="24"/>
          <w:szCs w:val="24"/>
        </w:rPr>
      </w:pPr>
      <w:r w:rsidRPr="00A514FD">
        <w:rPr>
          <w:rFonts w:ascii="Garamond" w:hAnsi="Garamond" w:cs="Times New Roman"/>
          <w:b/>
          <w:bCs/>
          <w:sz w:val="24"/>
          <w:szCs w:val="24"/>
        </w:rPr>
        <w:t>Correspondence*</w:t>
      </w:r>
    </w:p>
    <w:p w14:paraId="760A8B17" w14:textId="77777777" w:rsidR="00CD66D8" w:rsidRPr="00CD66D8" w:rsidRDefault="00CD66D8" w:rsidP="00CD66D8">
      <w:pPr>
        <w:pStyle w:val="ListParagraph"/>
        <w:spacing w:line="360" w:lineRule="auto"/>
        <w:rPr>
          <w:rFonts w:eastAsia="KaiTi_GB2312"/>
          <w:sz w:val="24"/>
        </w:rPr>
      </w:pPr>
      <w:r w:rsidRPr="00CD66D8">
        <w:rPr>
          <w:rFonts w:eastAsia="KaiTi_GB2312"/>
          <w:sz w:val="24"/>
        </w:rPr>
        <w:t>Dr Rinshu Dwivedi</w:t>
      </w:r>
    </w:p>
    <w:p w14:paraId="0D86D5D6" w14:textId="77777777" w:rsidR="00CD66D8" w:rsidRPr="00CD66D8" w:rsidRDefault="00CD66D8" w:rsidP="00CD66D8">
      <w:pPr>
        <w:pStyle w:val="ListParagraph"/>
        <w:spacing w:line="360" w:lineRule="auto"/>
        <w:rPr>
          <w:sz w:val="24"/>
        </w:rPr>
      </w:pPr>
      <w:r w:rsidRPr="00CD66D8">
        <w:rPr>
          <w:sz w:val="24"/>
        </w:rPr>
        <w:t xml:space="preserve">Assistant Professor, </w:t>
      </w:r>
    </w:p>
    <w:p w14:paraId="08C63C8D" w14:textId="77777777" w:rsidR="00CD66D8" w:rsidRPr="00CD66D8" w:rsidRDefault="00CD66D8" w:rsidP="00CD66D8">
      <w:pPr>
        <w:pStyle w:val="ListParagraph"/>
        <w:spacing w:line="360" w:lineRule="auto"/>
        <w:rPr>
          <w:sz w:val="24"/>
        </w:rPr>
      </w:pPr>
      <w:r w:rsidRPr="00CD66D8">
        <w:rPr>
          <w:sz w:val="24"/>
        </w:rPr>
        <w:t xml:space="preserve">Indian Institute of Information Technology, Tiruchirapalli, </w:t>
      </w:r>
    </w:p>
    <w:p w14:paraId="380D9D7A" w14:textId="77777777" w:rsidR="00CD66D8" w:rsidRPr="00CD66D8" w:rsidRDefault="00CD66D8" w:rsidP="00CD66D8">
      <w:pPr>
        <w:pStyle w:val="ListParagraph"/>
        <w:spacing w:line="360" w:lineRule="auto"/>
        <w:rPr>
          <w:sz w:val="24"/>
        </w:rPr>
      </w:pPr>
      <w:proofErr w:type="gramStart"/>
      <w:r w:rsidRPr="00CD66D8">
        <w:rPr>
          <w:sz w:val="24"/>
        </w:rPr>
        <w:t>Taminadu, India-620015.</w:t>
      </w:r>
      <w:proofErr w:type="gramEnd"/>
      <w:r w:rsidRPr="00CD66D8">
        <w:rPr>
          <w:sz w:val="24"/>
        </w:rPr>
        <w:t xml:space="preserve"> </w:t>
      </w:r>
    </w:p>
    <w:p w14:paraId="7D5F2A42" w14:textId="77777777" w:rsidR="00CD66D8" w:rsidRPr="00CD66D8" w:rsidRDefault="00CD66D8" w:rsidP="00CD66D8">
      <w:pPr>
        <w:pStyle w:val="ListParagraph"/>
        <w:spacing w:line="360" w:lineRule="auto"/>
        <w:rPr>
          <w:rStyle w:val="Hyperlink"/>
          <w:sz w:val="24"/>
        </w:rPr>
      </w:pPr>
      <w:r w:rsidRPr="00CD66D8">
        <w:rPr>
          <w:sz w:val="24"/>
        </w:rPr>
        <w:t xml:space="preserve">Email: </w:t>
      </w:r>
      <w:hyperlink r:id="rId9" w:history="1">
        <w:r w:rsidRPr="00496A3A">
          <w:t xml:space="preserve"> </w:t>
        </w:r>
        <w:r w:rsidRPr="00CD66D8">
          <w:rPr>
            <w:rStyle w:val="Hyperlink"/>
            <w:sz w:val="24"/>
          </w:rPr>
          <w:t>rinshudwivedi999@gmail.com</w:t>
        </w:r>
      </w:hyperlink>
    </w:p>
    <w:p w14:paraId="46E5171E" w14:textId="77777777" w:rsidR="00CD66D8" w:rsidRPr="00CD66D8" w:rsidRDefault="00CD66D8" w:rsidP="00CD66D8">
      <w:pPr>
        <w:pStyle w:val="ListParagraph"/>
        <w:spacing w:line="360" w:lineRule="auto"/>
        <w:rPr>
          <w:rFonts w:eastAsia="KaiTi_GB2312"/>
          <w:sz w:val="24"/>
        </w:rPr>
      </w:pPr>
      <w:r w:rsidRPr="00CD66D8">
        <w:rPr>
          <w:rFonts w:eastAsia="KaiTi_GB2312"/>
          <w:sz w:val="24"/>
        </w:rPr>
        <w:t>Mobile No: +91-7978211574</w:t>
      </w:r>
    </w:p>
    <w:p w14:paraId="4DA5664D" w14:textId="7A7A84A3" w:rsidR="00721C60" w:rsidRPr="00A514FD" w:rsidRDefault="00225368" w:rsidP="00274B05">
      <w:pPr>
        <w:numPr>
          <w:ilvl w:val="0"/>
          <w:numId w:val="3"/>
        </w:numPr>
        <w:spacing w:after="0" w:line="480" w:lineRule="auto"/>
        <w:jc w:val="both"/>
        <w:rPr>
          <w:rFonts w:ascii="Garamond" w:hAnsi="Garamond" w:cs="Times New Roman"/>
          <w:sz w:val="24"/>
          <w:szCs w:val="24"/>
        </w:rPr>
      </w:pPr>
      <w:r w:rsidRPr="00A514FD">
        <w:rPr>
          <w:rFonts w:ascii="Garamond" w:hAnsi="Garamond" w:cs="Times New Roman"/>
          <w:b/>
          <w:sz w:val="24"/>
          <w:szCs w:val="24"/>
        </w:rPr>
        <w:t>Place of work:</w:t>
      </w:r>
      <w:r w:rsidRPr="00A514FD">
        <w:rPr>
          <w:rFonts w:ascii="Garamond" w:hAnsi="Garamond" w:cs="Times New Roman"/>
          <w:sz w:val="24"/>
          <w:szCs w:val="24"/>
        </w:rPr>
        <w:t xml:space="preserve"> </w:t>
      </w:r>
      <w:r w:rsidR="00721C60" w:rsidRPr="00A514FD">
        <w:rPr>
          <w:rFonts w:ascii="Garamond" w:hAnsi="Garamond" w:cs="Times New Roman"/>
          <w:sz w:val="24"/>
          <w:szCs w:val="24"/>
        </w:rPr>
        <w:t>Indian Institute of Information Technology, Dharwad, Karnataka, India-580029</w:t>
      </w:r>
    </w:p>
    <w:p w14:paraId="2B97F4FE" w14:textId="71670E87" w:rsidR="00CE1C2C" w:rsidRPr="00976BF6" w:rsidRDefault="00225368" w:rsidP="00274B05">
      <w:pPr>
        <w:numPr>
          <w:ilvl w:val="0"/>
          <w:numId w:val="3"/>
        </w:numPr>
        <w:spacing w:after="0" w:line="480" w:lineRule="auto"/>
        <w:jc w:val="both"/>
        <w:rPr>
          <w:rFonts w:ascii="Garamond" w:hAnsi="Garamond" w:cs="Times New Roman"/>
          <w:b/>
          <w:sz w:val="24"/>
          <w:szCs w:val="24"/>
        </w:rPr>
      </w:pPr>
      <w:r w:rsidRPr="00A514FD">
        <w:rPr>
          <w:rFonts w:ascii="Garamond" w:hAnsi="Garamond" w:cs="Times New Roman"/>
          <w:b/>
          <w:sz w:val="24"/>
          <w:szCs w:val="24"/>
        </w:rPr>
        <w:t>Key words:</w:t>
      </w:r>
      <w:r w:rsidRPr="00A514FD">
        <w:rPr>
          <w:rFonts w:ascii="Garamond" w:hAnsi="Garamond" w:cs="Times New Roman"/>
          <w:bCs/>
          <w:i/>
          <w:iCs/>
          <w:sz w:val="24"/>
          <w:szCs w:val="24"/>
        </w:rPr>
        <w:t xml:space="preserve"> </w:t>
      </w:r>
      <w:r w:rsidR="008C16EC" w:rsidRPr="00A514FD">
        <w:rPr>
          <w:rFonts w:ascii="Garamond" w:hAnsi="Garamond" w:cs="Times New Roman"/>
          <w:sz w:val="24"/>
          <w:szCs w:val="24"/>
        </w:rPr>
        <w:t>COVID-19, Low-and-M</w:t>
      </w:r>
      <w:r w:rsidR="00B941BB">
        <w:rPr>
          <w:rFonts w:ascii="Garamond" w:hAnsi="Garamond" w:cs="Times New Roman"/>
          <w:sz w:val="24"/>
          <w:szCs w:val="24"/>
        </w:rPr>
        <w:t>iddle-Income-Countries, ARIMA, F</w:t>
      </w:r>
      <w:r w:rsidR="008C16EC" w:rsidRPr="00A514FD">
        <w:rPr>
          <w:rFonts w:ascii="Garamond" w:hAnsi="Garamond" w:cs="Times New Roman"/>
          <w:sz w:val="24"/>
          <w:szCs w:val="24"/>
        </w:rPr>
        <w:t>orecasting, Healthcare.</w:t>
      </w:r>
    </w:p>
    <w:p w14:paraId="05F667BC" w14:textId="77777777" w:rsidR="00976BF6" w:rsidRDefault="00976BF6" w:rsidP="00976BF6">
      <w:pPr>
        <w:spacing w:after="0" w:line="480" w:lineRule="auto"/>
        <w:jc w:val="both"/>
        <w:rPr>
          <w:rFonts w:ascii="Garamond" w:hAnsi="Garamond" w:cs="Times New Roman"/>
          <w:sz w:val="24"/>
          <w:szCs w:val="24"/>
        </w:rPr>
      </w:pPr>
    </w:p>
    <w:p w14:paraId="58F64B12" w14:textId="77777777" w:rsidR="00976BF6" w:rsidRDefault="00976BF6" w:rsidP="00976BF6">
      <w:pPr>
        <w:spacing w:after="0" w:line="480" w:lineRule="auto"/>
        <w:jc w:val="both"/>
        <w:rPr>
          <w:rFonts w:ascii="Garamond" w:hAnsi="Garamond" w:cs="Times New Roman"/>
          <w:sz w:val="24"/>
          <w:szCs w:val="24"/>
        </w:rPr>
      </w:pPr>
    </w:p>
    <w:p w14:paraId="7BAADF15" w14:textId="77777777" w:rsidR="00976BF6" w:rsidRDefault="00976BF6" w:rsidP="00976BF6">
      <w:pPr>
        <w:spacing w:after="0" w:line="480" w:lineRule="auto"/>
        <w:jc w:val="both"/>
        <w:rPr>
          <w:rFonts w:ascii="Garamond" w:hAnsi="Garamond" w:cs="Times New Roman"/>
          <w:sz w:val="24"/>
          <w:szCs w:val="24"/>
        </w:rPr>
      </w:pPr>
    </w:p>
    <w:p w14:paraId="653D17E5" w14:textId="77777777" w:rsidR="00976BF6" w:rsidRDefault="00976BF6" w:rsidP="00976BF6">
      <w:pPr>
        <w:spacing w:after="0" w:line="480" w:lineRule="auto"/>
        <w:jc w:val="both"/>
        <w:rPr>
          <w:rFonts w:ascii="Garamond" w:hAnsi="Garamond" w:cs="Times New Roman"/>
          <w:sz w:val="24"/>
          <w:szCs w:val="24"/>
        </w:rPr>
      </w:pPr>
      <w:bookmarkStart w:id="0" w:name="_GoBack"/>
      <w:bookmarkEnd w:id="0"/>
    </w:p>
    <w:sectPr w:rsidR="00976BF6" w:rsidSect="00800179"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8F2013" w14:textId="77777777" w:rsidR="008E5CC5" w:rsidRDefault="008E5CC5" w:rsidP="004B6BB7">
      <w:pPr>
        <w:spacing w:after="0" w:line="240" w:lineRule="auto"/>
      </w:pPr>
      <w:r>
        <w:separator/>
      </w:r>
    </w:p>
  </w:endnote>
  <w:endnote w:type="continuationSeparator" w:id="0">
    <w:p w14:paraId="34BB35F9" w14:textId="77777777" w:rsidR="008E5CC5" w:rsidRDefault="008E5CC5" w:rsidP="004B6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dale Sans UI">
    <w:charset w:val="00"/>
    <w:family w:val="auto"/>
    <w:pitch w:val="variable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KaiTi_GB2312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4685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EEBD0F" w14:textId="61952DF2" w:rsidR="00905C48" w:rsidRDefault="00905C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18C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4023BD1" w14:textId="77777777" w:rsidR="00905C48" w:rsidRDefault="00905C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3F4CA9F" w14:textId="77777777" w:rsidR="008E5CC5" w:rsidRDefault="008E5CC5" w:rsidP="004B6BB7">
      <w:pPr>
        <w:spacing w:after="0" w:line="240" w:lineRule="auto"/>
      </w:pPr>
      <w:r>
        <w:separator/>
      </w:r>
    </w:p>
  </w:footnote>
  <w:footnote w:type="continuationSeparator" w:id="0">
    <w:p w14:paraId="32F23EB2" w14:textId="77777777" w:rsidR="008E5CC5" w:rsidRDefault="008E5CC5" w:rsidP="004B6BB7">
      <w:pPr>
        <w:spacing w:after="0" w:line="240" w:lineRule="auto"/>
      </w:pPr>
      <w:r>
        <w:continuationSeparator/>
      </w:r>
    </w:p>
  </w:footnote>
  <w:footnote w:id="1">
    <w:p w14:paraId="0EF288C5" w14:textId="693C339A" w:rsidR="00D43AE2" w:rsidRPr="008C16EC" w:rsidRDefault="00D43AE2">
      <w:pPr>
        <w:pStyle w:val="FootnoteText"/>
        <w:rPr>
          <w:rFonts w:ascii="Garamond" w:hAnsi="Garamond" w:cs="Times New Roman"/>
          <w:sz w:val="24"/>
          <w:szCs w:val="24"/>
        </w:rPr>
      </w:pPr>
      <w:r w:rsidRPr="008C16EC">
        <w:rPr>
          <w:rStyle w:val="FootnoteReference"/>
          <w:rFonts w:ascii="Garamond" w:hAnsi="Garamond" w:cs="Times New Roman"/>
          <w:sz w:val="24"/>
          <w:szCs w:val="24"/>
        </w:rPr>
        <w:footnoteRef/>
      </w:r>
      <w:r w:rsidRPr="008C16EC">
        <w:rPr>
          <w:rFonts w:ascii="Garamond" w:hAnsi="Garamond" w:cs="Times New Roman"/>
          <w:sz w:val="24"/>
          <w:szCs w:val="24"/>
        </w:rPr>
        <w:t xml:space="preserve"> </w:t>
      </w:r>
      <w:proofErr w:type="gramStart"/>
      <w:r w:rsidRPr="008C16EC">
        <w:rPr>
          <w:rFonts w:ascii="Garamond" w:hAnsi="Garamond" w:cs="Times New Roman"/>
          <w:sz w:val="24"/>
          <w:szCs w:val="24"/>
        </w:rPr>
        <w:t>Assistant Professor, Indian Institute of Information Technology, Dharwad, Karnataka, India-580029.</w:t>
      </w:r>
      <w:proofErr w:type="gramEnd"/>
      <w:r w:rsidRPr="008C16EC">
        <w:rPr>
          <w:rFonts w:ascii="Garamond" w:hAnsi="Garamond" w:cs="Times New Roman"/>
          <w:sz w:val="24"/>
          <w:szCs w:val="24"/>
        </w:rPr>
        <w:t xml:space="preserve"> Email: </w:t>
      </w:r>
      <w:hyperlink r:id="rId1" w:history="1">
        <w:r w:rsidRPr="008C16EC">
          <w:rPr>
            <w:rStyle w:val="Hyperlink"/>
            <w:rFonts w:ascii="Garamond" w:hAnsi="Garamond" w:cs="Times New Roman"/>
            <w:sz w:val="24"/>
            <w:szCs w:val="24"/>
          </w:rPr>
          <w:t>dr.athe9@gmail.com</w:t>
        </w:r>
      </w:hyperlink>
    </w:p>
  </w:footnote>
  <w:footnote w:id="2">
    <w:p w14:paraId="2A846A3B" w14:textId="77777777" w:rsidR="006F4295" w:rsidRPr="008C16EC" w:rsidRDefault="006F4295" w:rsidP="006F4295">
      <w:pPr>
        <w:pStyle w:val="FootnoteText"/>
        <w:rPr>
          <w:rFonts w:ascii="Garamond" w:hAnsi="Garamond" w:cs="Times New Roman"/>
          <w:sz w:val="24"/>
          <w:szCs w:val="24"/>
        </w:rPr>
      </w:pPr>
      <w:r w:rsidRPr="008C16EC">
        <w:rPr>
          <w:rStyle w:val="FootnoteReference"/>
          <w:rFonts w:ascii="Garamond" w:hAnsi="Garamond" w:cs="Times New Roman"/>
          <w:sz w:val="24"/>
          <w:szCs w:val="24"/>
        </w:rPr>
        <w:footnoteRef/>
      </w:r>
      <w:r w:rsidRPr="008C16EC">
        <w:rPr>
          <w:rFonts w:ascii="Garamond" w:hAnsi="Garamond" w:cs="Times New Roman"/>
          <w:sz w:val="24"/>
          <w:szCs w:val="24"/>
        </w:rPr>
        <w:t xml:space="preserve"> </w:t>
      </w:r>
      <w:proofErr w:type="gramStart"/>
      <w:r w:rsidRPr="008C16EC">
        <w:rPr>
          <w:rFonts w:ascii="Garamond" w:hAnsi="Garamond" w:cs="Times New Roman"/>
          <w:sz w:val="24"/>
          <w:szCs w:val="24"/>
        </w:rPr>
        <w:t>Assistant Professor, Indian Institute of Information Technology, Trichy, Tamil Nadu, India-620015.</w:t>
      </w:r>
      <w:proofErr w:type="gramEnd"/>
      <w:r w:rsidRPr="008C16EC">
        <w:rPr>
          <w:rFonts w:ascii="Garamond" w:hAnsi="Garamond" w:cs="Times New Roman"/>
          <w:sz w:val="24"/>
          <w:szCs w:val="24"/>
        </w:rPr>
        <w:t xml:space="preserve"> Email: </w:t>
      </w:r>
      <w:hyperlink r:id="rId2" w:history="1">
        <w:r w:rsidRPr="008C16EC">
          <w:rPr>
            <w:rStyle w:val="Hyperlink"/>
            <w:rFonts w:ascii="Garamond" w:hAnsi="Garamond" w:cs="Times New Roman"/>
            <w:sz w:val="24"/>
            <w:szCs w:val="24"/>
          </w:rPr>
          <w:t>rinshudwivedi999@gmail.com</w:t>
        </w:r>
      </w:hyperlink>
    </w:p>
  </w:footnote>
  <w:footnote w:id="3">
    <w:p w14:paraId="4FD25FA6" w14:textId="008AA02F" w:rsidR="008C16EC" w:rsidRPr="008C16EC" w:rsidRDefault="008C16EC" w:rsidP="008C16EC">
      <w:pPr>
        <w:pStyle w:val="FootnoteText"/>
        <w:rPr>
          <w:rFonts w:ascii="Garamond" w:hAnsi="Garamond"/>
          <w:sz w:val="24"/>
          <w:szCs w:val="24"/>
        </w:rPr>
      </w:pPr>
      <w:r w:rsidRPr="008C16EC">
        <w:rPr>
          <w:rStyle w:val="FootnoteReference"/>
          <w:rFonts w:ascii="Garamond" w:hAnsi="Garamond" w:cs="Times New Roman"/>
          <w:sz w:val="24"/>
          <w:szCs w:val="24"/>
        </w:rPr>
        <w:footnoteRef/>
      </w:r>
      <w:r w:rsidRPr="008C16EC">
        <w:rPr>
          <w:rFonts w:ascii="Garamond" w:hAnsi="Garamond" w:cs="Times New Roman"/>
          <w:sz w:val="24"/>
          <w:szCs w:val="24"/>
        </w:rPr>
        <w:t xml:space="preserve"> </w:t>
      </w:r>
      <w:proofErr w:type="gramStart"/>
      <w:r w:rsidRPr="008C16EC">
        <w:rPr>
          <w:rFonts w:ascii="Garamond" w:hAnsi="Garamond" w:cs="Times New Roman"/>
          <w:sz w:val="24"/>
          <w:szCs w:val="24"/>
        </w:rPr>
        <w:t>Student, Indian Institute of Information Technology, Dharwad, Karnataka, India-580029.</w:t>
      </w:r>
      <w:proofErr w:type="gramEnd"/>
      <w:r w:rsidRPr="008C16EC">
        <w:rPr>
          <w:rFonts w:ascii="Garamond" w:hAnsi="Garamond" w:cs="Times New Roman"/>
          <w:sz w:val="24"/>
          <w:szCs w:val="24"/>
        </w:rPr>
        <w:t xml:space="preserve"> Email: </w:t>
      </w:r>
      <w:hyperlink r:id="rId3" w:history="1">
        <w:r w:rsidRPr="00F90CB9">
          <w:rPr>
            <w:rStyle w:val="Hyperlink"/>
            <w:rFonts w:ascii="Garamond" w:hAnsi="Garamond"/>
            <w:sz w:val="24"/>
            <w:szCs w:val="24"/>
          </w:rPr>
          <w:t>kumarsravan9182@gmail.com</w:t>
        </w:r>
      </w:hyperlink>
      <w:r>
        <w:rPr>
          <w:rFonts w:ascii="Garamond" w:hAnsi="Garamond"/>
          <w:sz w:val="24"/>
          <w:szCs w:val="24"/>
        </w:rPr>
        <w:t xml:space="preserve"> </w:t>
      </w:r>
    </w:p>
  </w:footnote>
  <w:footnote w:id="4">
    <w:p w14:paraId="72D70122" w14:textId="1DF3B0D4" w:rsidR="00D43AE2" w:rsidRPr="008C16EC" w:rsidRDefault="00D43AE2">
      <w:pPr>
        <w:pStyle w:val="FootnoteText"/>
        <w:rPr>
          <w:rFonts w:ascii="Garamond" w:hAnsi="Garamond"/>
          <w:sz w:val="24"/>
          <w:szCs w:val="24"/>
        </w:rPr>
      </w:pPr>
      <w:r w:rsidRPr="008C16EC">
        <w:rPr>
          <w:rStyle w:val="FootnoteReference"/>
          <w:rFonts w:ascii="Garamond" w:hAnsi="Garamond" w:cs="Times New Roman"/>
          <w:sz w:val="24"/>
          <w:szCs w:val="24"/>
        </w:rPr>
        <w:footnoteRef/>
      </w:r>
      <w:r w:rsidRPr="008C16EC">
        <w:rPr>
          <w:rFonts w:ascii="Garamond" w:hAnsi="Garamond" w:cs="Times New Roman"/>
          <w:sz w:val="24"/>
          <w:szCs w:val="24"/>
        </w:rPr>
        <w:t xml:space="preserve"> </w:t>
      </w:r>
      <w:proofErr w:type="gramStart"/>
      <w:r w:rsidRPr="008C16EC">
        <w:rPr>
          <w:rFonts w:ascii="Garamond" w:hAnsi="Garamond" w:cs="Times New Roman"/>
          <w:sz w:val="24"/>
          <w:szCs w:val="24"/>
        </w:rPr>
        <w:t>Student, Indian Institute of Information Technology, Dharwad, Karnataka, India-580029.</w:t>
      </w:r>
      <w:proofErr w:type="gramEnd"/>
      <w:r w:rsidRPr="008C16EC">
        <w:rPr>
          <w:rFonts w:ascii="Garamond" w:hAnsi="Garamond" w:cs="Times New Roman"/>
          <w:sz w:val="24"/>
          <w:szCs w:val="24"/>
        </w:rPr>
        <w:t xml:space="preserve"> Email: </w:t>
      </w:r>
      <w:hyperlink r:id="rId4" w:history="1">
        <w:r w:rsidR="008C16EC" w:rsidRPr="00F90CB9">
          <w:rPr>
            <w:rStyle w:val="Hyperlink"/>
            <w:rFonts w:ascii="Garamond" w:hAnsi="Garamond"/>
            <w:sz w:val="24"/>
            <w:szCs w:val="24"/>
          </w:rPr>
          <w:t>vaambavade@gmail.com</w:t>
        </w:r>
      </w:hyperlink>
      <w:r w:rsidR="008C16EC">
        <w:rPr>
          <w:rFonts w:ascii="Garamond" w:hAnsi="Garamond"/>
          <w:sz w:val="24"/>
          <w:szCs w:val="24"/>
        </w:rPr>
        <w:t xml:space="preserve"> </w:t>
      </w:r>
    </w:p>
  </w:footnote>
  <w:footnote w:id="5">
    <w:p w14:paraId="02C7F42B" w14:textId="6770AF10" w:rsidR="008C16EC" w:rsidRDefault="008C16EC" w:rsidP="008C16EC">
      <w:pPr>
        <w:pStyle w:val="FootnoteText"/>
      </w:pPr>
      <w:r w:rsidRPr="008C16EC">
        <w:rPr>
          <w:rStyle w:val="FootnoteReference"/>
          <w:rFonts w:ascii="Garamond" w:hAnsi="Garamond" w:cs="Times New Roman"/>
          <w:sz w:val="24"/>
          <w:szCs w:val="24"/>
        </w:rPr>
        <w:footnoteRef/>
      </w:r>
      <w:r w:rsidRPr="008C16EC">
        <w:rPr>
          <w:rFonts w:ascii="Garamond" w:hAnsi="Garamond" w:cs="Times New Roman"/>
          <w:sz w:val="24"/>
          <w:szCs w:val="24"/>
        </w:rPr>
        <w:t xml:space="preserve"> </w:t>
      </w:r>
      <w:proofErr w:type="gramStart"/>
      <w:r w:rsidRPr="008C16EC">
        <w:rPr>
          <w:rFonts w:ascii="Garamond" w:hAnsi="Garamond" w:cs="Times New Roman"/>
          <w:sz w:val="24"/>
          <w:szCs w:val="24"/>
        </w:rPr>
        <w:t>Student, Indian Institute of Information Technology, Dharwad, Karnataka, India-580029.</w:t>
      </w:r>
      <w:proofErr w:type="gramEnd"/>
      <w:r w:rsidRPr="008C16EC">
        <w:rPr>
          <w:rFonts w:ascii="Garamond" w:hAnsi="Garamond" w:cs="Times New Roman"/>
          <w:sz w:val="24"/>
          <w:szCs w:val="24"/>
        </w:rPr>
        <w:t xml:space="preserve"> Email: </w:t>
      </w:r>
      <w:hyperlink r:id="rId5" w:history="1">
        <w:r w:rsidRPr="00F90CB9">
          <w:rPr>
            <w:rStyle w:val="Hyperlink"/>
            <w:rFonts w:ascii="Garamond" w:hAnsi="Garamond"/>
            <w:sz w:val="24"/>
            <w:szCs w:val="24"/>
          </w:rPr>
          <w:t>spoorthi.nayaka123@gmail.com</w:t>
        </w:r>
      </w:hyperlink>
      <w:r>
        <w:rPr>
          <w:rFonts w:ascii="Garamond" w:hAnsi="Garamond"/>
          <w:sz w:val="24"/>
          <w:szCs w:val="24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D806A3"/>
    <w:multiLevelType w:val="hybridMultilevel"/>
    <w:tmpl w:val="5BEA85A6"/>
    <w:lvl w:ilvl="0" w:tplc="C40C777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CD45F74"/>
    <w:multiLevelType w:val="hybridMultilevel"/>
    <w:tmpl w:val="C56A07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9296871"/>
    <w:multiLevelType w:val="hybridMultilevel"/>
    <w:tmpl w:val="20B048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0A11070"/>
    <w:multiLevelType w:val="hybridMultilevel"/>
    <w:tmpl w:val="6ADE22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63C67190"/>
    <w:multiLevelType w:val="hybridMultilevel"/>
    <w:tmpl w:val="E9C4C7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31239BC"/>
    <w:multiLevelType w:val="hybridMultilevel"/>
    <w:tmpl w:val="4FD2A77C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ARPGZkbm5iZKOkrBqcXFmfl5IAXmtQC3JfSvLAAAAA=="/>
  </w:docVars>
  <w:rsids>
    <w:rsidRoot w:val="002D0F1C"/>
    <w:rsid w:val="00000984"/>
    <w:rsid w:val="00003317"/>
    <w:rsid w:val="000138B6"/>
    <w:rsid w:val="00013BD4"/>
    <w:rsid w:val="00015C6A"/>
    <w:rsid w:val="00024549"/>
    <w:rsid w:val="00025BF5"/>
    <w:rsid w:val="00025F11"/>
    <w:rsid w:val="00026362"/>
    <w:rsid w:val="00033CE1"/>
    <w:rsid w:val="00035621"/>
    <w:rsid w:val="00044979"/>
    <w:rsid w:val="00044B70"/>
    <w:rsid w:val="00051641"/>
    <w:rsid w:val="000519DE"/>
    <w:rsid w:val="0005288B"/>
    <w:rsid w:val="00057E21"/>
    <w:rsid w:val="000612B5"/>
    <w:rsid w:val="00062E15"/>
    <w:rsid w:val="00071284"/>
    <w:rsid w:val="000719F0"/>
    <w:rsid w:val="0007361E"/>
    <w:rsid w:val="00074AD3"/>
    <w:rsid w:val="00074EBF"/>
    <w:rsid w:val="000860B6"/>
    <w:rsid w:val="00094E2C"/>
    <w:rsid w:val="000A278C"/>
    <w:rsid w:val="000A3579"/>
    <w:rsid w:val="000A47D4"/>
    <w:rsid w:val="000A4F3B"/>
    <w:rsid w:val="000B3413"/>
    <w:rsid w:val="000B5988"/>
    <w:rsid w:val="000B761D"/>
    <w:rsid w:val="000C73A1"/>
    <w:rsid w:val="000D19BC"/>
    <w:rsid w:val="000D1DEE"/>
    <w:rsid w:val="000D4A4B"/>
    <w:rsid w:val="000E0697"/>
    <w:rsid w:val="000E5646"/>
    <w:rsid w:val="000E6284"/>
    <w:rsid w:val="000E761D"/>
    <w:rsid w:val="000F2001"/>
    <w:rsid w:val="000F719E"/>
    <w:rsid w:val="0010055B"/>
    <w:rsid w:val="00101C8C"/>
    <w:rsid w:val="00106315"/>
    <w:rsid w:val="001140C1"/>
    <w:rsid w:val="00116D3F"/>
    <w:rsid w:val="00124C32"/>
    <w:rsid w:val="00125BC4"/>
    <w:rsid w:val="0012602D"/>
    <w:rsid w:val="00126611"/>
    <w:rsid w:val="00132C6A"/>
    <w:rsid w:val="00134AEE"/>
    <w:rsid w:val="00140A5E"/>
    <w:rsid w:val="00141523"/>
    <w:rsid w:val="00141F28"/>
    <w:rsid w:val="00142CCB"/>
    <w:rsid w:val="00154505"/>
    <w:rsid w:val="00157ECB"/>
    <w:rsid w:val="00163C83"/>
    <w:rsid w:val="0016660F"/>
    <w:rsid w:val="001851D8"/>
    <w:rsid w:val="0018744E"/>
    <w:rsid w:val="00192690"/>
    <w:rsid w:val="0019463B"/>
    <w:rsid w:val="00195FB2"/>
    <w:rsid w:val="001968A8"/>
    <w:rsid w:val="001A19CD"/>
    <w:rsid w:val="001A77BC"/>
    <w:rsid w:val="001B131E"/>
    <w:rsid w:val="001B20D2"/>
    <w:rsid w:val="001B36A7"/>
    <w:rsid w:val="001B5C4F"/>
    <w:rsid w:val="001B64EF"/>
    <w:rsid w:val="001B7494"/>
    <w:rsid w:val="001C4A65"/>
    <w:rsid w:val="001C5E68"/>
    <w:rsid w:val="001C64F1"/>
    <w:rsid w:val="001D1EA5"/>
    <w:rsid w:val="001E1543"/>
    <w:rsid w:val="001E43A8"/>
    <w:rsid w:val="001E65C2"/>
    <w:rsid w:val="001F0172"/>
    <w:rsid w:val="001F4DC3"/>
    <w:rsid w:val="001F4EAB"/>
    <w:rsid w:val="001F79F4"/>
    <w:rsid w:val="00203B4A"/>
    <w:rsid w:val="002059C8"/>
    <w:rsid w:val="00207A02"/>
    <w:rsid w:val="002146DF"/>
    <w:rsid w:val="00216F86"/>
    <w:rsid w:val="00217CB9"/>
    <w:rsid w:val="00217EDB"/>
    <w:rsid w:val="00220A64"/>
    <w:rsid w:val="002243E4"/>
    <w:rsid w:val="00225368"/>
    <w:rsid w:val="00225642"/>
    <w:rsid w:val="0022578A"/>
    <w:rsid w:val="00232052"/>
    <w:rsid w:val="0023537B"/>
    <w:rsid w:val="0024501D"/>
    <w:rsid w:val="00251334"/>
    <w:rsid w:val="002543DA"/>
    <w:rsid w:val="002566A2"/>
    <w:rsid w:val="002611F8"/>
    <w:rsid w:val="00261682"/>
    <w:rsid w:val="00261DB7"/>
    <w:rsid w:val="00262D97"/>
    <w:rsid w:val="00265BAC"/>
    <w:rsid w:val="00274747"/>
    <w:rsid w:val="00274B05"/>
    <w:rsid w:val="00275B1D"/>
    <w:rsid w:val="00284370"/>
    <w:rsid w:val="002859AA"/>
    <w:rsid w:val="00287CF5"/>
    <w:rsid w:val="00291A31"/>
    <w:rsid w:val="00293A06"/>
    <w:rsid w:val="00294D84"/>
    <w:rsid w:val="00296FF2"/>
    <w:rsid w:val="00297DC9"/>
    <w:rsid w:val="002A126D"/>
    <w:rsid w:val="002A46BB"/>
    <w:rsid w:val="002A7378"/>
    <w:rsid w:val="002A7D29"/>
    <w:rsid w:val="002B018E"/>
    <w:rsid w:val="002B25FD"/>
    <w:rsid w:val="002B3439"/>
    <w:rsid w:val="002B4CA4"/>
    <w:rsid w:val="002C02F4"/>
    <w:rsid w:val="002C26C4"/>
    <w:rsid w:val="002C4944"/>
    <w:rsid w:val="002D0F1C"/>
    <w:rsid w:val="002D20B0"/>
    <w:rsid w:val="002D2C0D"/>
    <w:rsid w:val="002D3696"/>
    <w:rsid w:val="002E1FA3"/>
    <w:rsid w:val="002E4ADE"/>
    <w:rsid w:val="002E638A"/>
    <w:rsid w:val="002E71BD"/>
    <w:rsid w:val="002F4289"/>
    <w:rsid w:val="002F4A04"/>
    <w:rsid w:val="0030124F"/>
    <w:rsid w:val="00303D23"/>
    <w:rsid w:val="003043C0"/>
    <w:rsid w:val="00304F87"/>
    <w:rsid w:val="003069AC"/>
    <w:rsid w:val="00307A62"/>
    <w:rsid w:val="00313AD0"/>
    <w:rsid w:val="003275BA"/>
    <w:rsid w:val="00330C31"/>
    <w:rsid w:val="00331FB1"/>
    <w:rsid w:val="00333A04"/>
    <w:rsid w:val="00333FBE"/>
    <w:rsid w:val="00342470"/>
    <w:rsid w:val="003451D1"/>
    <w:rsid w:val="00347F14"/>
    <w:rsid w:val="00351A93"/>
    <w:rsid w:val="0035788B"/>
    <w:rsid w:val="003624DA"/>
    <w:rsid w:val="003674FA"/>
    <w:rsid w:val="003678A6"/>
    <w:rsid w:val="00367941"/>
    <w:rsid w:val="00376C26"/>
    <w:rsid w:val="00377D41"/>
    <w:rsid w:val="0038166C"/>
    <w:rsid w:val="00381A18"/>
    <w:rsid w:val="00381D2D"/>
    <w:rsid w:val="003B19B4"/>
    <w:rsid w:val="003B2A63"/>
    <w:rsid w:val="003B5AA4"/>
    <w:rsid w:val="003B6BA7"/>
    <w:rsid w:val="003C0793"/>
    <w:rsid w:val="003C0FF1"/>
    <w:rsid w:val="003C1792"/>
    <w:rsid w:val="003C3541"/>
    <w:rsid w:val="003C4C75"/>
    <w:rsid w:val="003C5531"/>
    <w:rsid w:val="003D4777"/>
    <w:rsid w:val="003E511A"/>
    <w:rsid w:val="003E6ACB"/>
    <w:rsid w:val="003F1C54"/>
    <w:rsid w:val="003F1D8D"/>
    <w:rsid w:val="003F366D"/>
    <w:rsid w:val="003F7C4F"/>
    <w:rsid w:val="0040672A"/>
    <w:rsid w:val="00411D81"/>
    <w:rsid w:val="00412893"/>
    <w:rsid w:val="00414A5D"/>
    <w:rsid w:val="00415A4D"/>
    <w:rsid w:val="0041618B"/>
    <w:rsid w:val="0042400D"/>
    <w:rsid w:val="00435EF8"/>
    <w:rsid w:val="00436033"/>
    <w:rsid w:val="00445051"/>
    <w:rsid w:val="0044582E"/>
    <w:rsid w:val="00447FB1"/>
    <w:rsid w:val="004548EB"/>
    <w:rsid w:val="0045633E"/>
    <w:rsid w:val="00456582"/>
    <w:rsid w:val="00457A39"/>
    <w:rsid w:val="0046100A"/>
    <w:rsid w:val="00466A2E"/>
    <w:rsid w:val="00483BDB"/>
    <w:rsid w:val="00484243"/>
    <w:rsid w:val="00484CF5"/>
    <w:rsid w:val="00486C9E"/>
    <w:rsid w:val="004877D3"/>
    <w:rsid w:val="00490F45"/>
    <w:rsid w:val="00496422"/>
    <w:rsid w:val="004973A1"/>
    <w:rsid w:val="004A4FE2"/>
    <w:rsid w:val="004A575E"/>
    <w:rsid w:val="004B01F2"/>
    <w:rsid w:val="004B49A7"/>
    <w:rsid w:val="004B6BB7"/>
    <w:rsid w:val="004B754B"/>
    <w:rsid w:val="004C095B"/>
    <w:rsid w:val="004C2EA5"/>
    <w:rsid w:val="004C4BA5"/>
    <w:rsid w:val="004C5062"/>
    <w:rsid w:val="004C751E"/>
    <w:rsid w:val="004D16CA"/>
    <w:rsid w:val="004D3AFA"/>
    <w:rsid w:val="004D61C3"/>
    <w:rsid w:val="004D767D"/>
    <w:rsid w:val="004E3A4E"/>
    <w:rsid w:val="004F3F39"/>
    <w:rsid w:val="004F6C7B"/>
    <w:rsid w:val="004F71B8"/>
    <w:rsid w:val="00500F05"/>
    <w:rsid w:val="00501F81"/>
    <w:rsid w:val="0050426C"/>
    <w:rsid w:val="00506B59"/>
    <w:rsid w:val="00510C2D"/>
    <w:rsid w:val="00512184"/>
    <w:rsid w:val="005137E0"/>
    <w:rsid w:val="00520213"/>
    <w:rsid w:val="0052287D"/>
    <w:rsid w:val="00525D72"/>
    <w:rsid w:val="00527075"/>
    <w:rsid w:val="00531607"/>
    <w:rsid w:val="00535DBB"/>
    <w:rsid w:val="00536458"/>
    <w:rsid w:val="005410B6"/>
    <w:rsid w:val="005413AF"/>
    <w:rsid w:val="005432EF"/>
    <w:rsid w:val="00545DA1"/>
    <w:rsid w:val="00550FBE"/>
    <w:rsid w:val="00554811"/>
    <w:rsid w:val="00560AB7"/>
    <w:rsid w:val="005613F6"/>
    <w:rsid w:val="0057197C"/>
    <w:rsid w:val="00574E01"/>
    <w:rsid w:val="00577A26"/>
    <w:rsid w:val="00577F0F"/>
    <w:rsid w:val="0058000B"/>
    <w:rsid w:val="005816C9"/>
    <w:rsid w:val="00583EFC"/>
    <w:rsid w:val="00590FD8"/>
    <w:rsid w:val="00591927"/>
    <w:rsid w:val="00595E93"/>
    <w:rsid w:val="0059739E"/>
    <w:rsid w:val="005A30E8"/>
    <w:rsid w:val="005A52E2"/>
    <w:rsid w:val="005B031B"/>
    <w:rsid w:val="005B08CC"/>
    <w:rsid w:val="005B7699"/>
    <w:rsid w:val="005C17A5"/>
    <w:rsid w:val="005C4DC0"/>
    <w:rsid w:val="005C7220"/>
    <w:rsid w:val="005C7E25"/>
    <w:rsid w:val="005D7177"/>
    <w:rsid w:val="005E038B"/>
    <w:rsid w:val="005E0F77"/>
    <w:rsid w:val="005E2CC5"/>
    <w:rsid w:val="005E39E6"/>
    <w:rsid w:val="005E4C55"/>
    <w:rsid w:val="005E53BE"/>
    <w:rsid w:val="005F1062"/>
    <w:rsid w:val="005F1E7C"/>
    <w:rsid w:val="005F3FA3"/>
    <w:rsid w:val="005F4DAA"/>
    <w:rsid w:val="005F54B8"/>
    <w:rsid w:val="005F58AF"/>
    <w:rsid w:val="005F5CD2"/>
    <w:rsid w:val="005F72CA"/>
    <w:rsid w:val="00605A9D"/>
    <w:rsid w:val="00613880"/>
    <w:rsid w:val="00615A10"/>
    <w:rsid w:val="0061630B"/>
    <w:rsid w:val="006167B4"/>
    <w:rsid w:val="00622256"/>
    <w:rsid w:val="006278C4"/>
    <w:rsid w:val="006300AD"/>
    <w:rsid w:val="00630898"/>
    <w:rsid w:val="00631D69"/>
    <w:rsid w:val="00632F7C"/>
    <w:rsid w:val="00632FFF"/>
    <w:rsid w:val="006334C9"/>
    <w:rsid w:val="006361CA"/>
    <w:rsid w:val="0064102B"/>
    <w:rsid w:val="00645E8E"/>
    <w:rsid w:val="00650484"/>
    <w:rsid w:val="00651077"/>
    <w:rsid w:val="0065348E"/>
    <w:rsid w:val="006627BE"/>
    <w:rsid w:val="00665552"/>
    <w:rsid w:val="006659F6"/>
    <w:rsid w:val="006665AF"/>
    <w:rsid w:val="00666880"/>
    <w:rsid w:val="0067585D"/>
    <w:rsid w:val="00676295"/>
    <w:rsid w:val="006826D6"/>
    <w:rsid w:val="00691FD2"/>
    <w:rsid w:val="0069280F"/>
    <w:rsid w:val="006A335F"/>
    <w:rsid w:val="006A6BF4"/>
    <w:rsid w:val="006A7C4A"/>
    <w:rsid w:val="006B11A4"/>
    <w:rsid w:val="006C529B"/>
    <w:rsid w:val="006C569E"/>
    <w:rsid w:val="006C59A7"/>
    <w:rsid w:val="006C63E7"/>
    <w:rsid w:val="006C71BF"/>
    <w:rsid w:val="006D0CAB"/>
    <w:rsid w:val="006D1E3C"/>
    <w:rsid w:val="006D510E"/>
    <w:rsid w:val="006D5A38"/>
    <w:rsid w:val="006D66B2"/>
    <w:rsid w:val="006E11F9"/>
    <w:rsid w:val="006E2CAC"/>
    <w:rsid w:val="006E35EE"/>
    <w:rsid w:val="006E5080"/>
    <w:rsid w:val="006E5248"/>
    <w:rsid w:val="006E52FE"/>
    <w:rsid w:val="006E69C8"/>
    <w:rsid w:val="006F0C64"/>
    <w:rsid w:val="006F4295"/>
    <w:rsid w:val="006F4F03"/>
    <w:rsid w:val="006F6E2D"/>
    <w:rsid w:val="00703770"/>
    <w:rsid w:val="00706B51"/>
    <w:rsid w:val="00707324"/>
    <w:rsid w:val="00712505"/>
    <w:rsid w:val="00713220"/>
    <w:rsid w:val="007143ED"/>
    <w:rsid w:val="00717781"/>
    <w:rsid w:val="00721C60"/>
    <w:rsid w:val="0072227A"/>
    <w:rsid w:val="00726EEE"/>
    <w:rsid w:val="00730101"/>
    <w:rsid w:val="00730720"/>
    <w:rsid w:val="00731DB5"/>
    <w:rsid w:val="00736C76"/>
    <w:rsid w:val="007410E0"/>
    <w:rsid w:val="007449EA"/>
    <w:rsid w:val="00744E1E"/>
    <w:rsid w:val="007465C9"/>
    <w:rsid w:val="007467D0"/>
    <w:rsid w:val="00747AD5"/>
    <w:rsid w:val="00751FE6"/>
    <w:rsid w:val="00754AB1"/>
    <w:rsid w:val="00756055"/>
    <w:rsid w:val="007575A9"/>
    <w:rsid w:val="00762664"/>
    <w:rsid w:val="00762FAC"/>
    <w:rsid w:val="00765750"/>
    <w:rsid w:val="00772779"/>
    <w:rsid w:val="00772CCF"/>
    <w:rsid w:val="00776D4C"/>
    <w:rsid w:val="00777E2B"/>
    <w:rsid w:val="0078060C"/>
    <w:rsid w:val="00786682"/>
    <w:rsid w:val="00793D04"/>
    <w:rsid w:val="00794EE5"/>
    <w:rsid w:val="00795CF3"/>
    <w:rsid w:val="007A0414"/>
    <w:rsid w:val="007A1072"/>
    <w:rsid w:val="007A232F"/>
    <w:rsid w:val="007A6D01"/>
    <w:rsid w:val="007B0F81"/>
    <w:rsid w:val="007B1CD1"/>
    <w:rsid w:val="007B1DE6"/>
    <w:rsid w:val="007B33AD"/>
    <w:rsid w:val="007B5043"/>
    <w:rsid w:val="007B76B9"/>
    <w:rsid w:val="007C1C56"/>
    <w:rsid w:val="007C5A39"/>
    <w:rsid w:val="007C7464"/>
    <w:rsid w:val="007C748C"/>
    <w:rsid w:val="007D0501"/>
    <w:rsid w:val="007D7728"/>
    <w:rsid w:val="007E3504"/>
    <w:rsid w:val="007E3D7B"/>
    <w:rsid w:val="007F1BB8"/>
    <w:rsid w:val="007F23A1"/>
    <w:rsid w:val="007F68A2"/>
    <w:rsid w:val="00800179"/>
    <w:rsid w:val="00824DFC"/>
    <w:rsid w:val="00826210"/>
    <w:rsid w:val="00826F96"/>
    <w:rsid w:val="00827BF1"/>
    <w:rsid w:val="00835B86"/>
    <w:rsid w:val="008415D2"/>
    <w:rsid w:val="00841D32"/>
    <w:rsid w:val="0084381D"/>
    <w:rsid w:val="00847E1B"/>
    <w:rsid w:val="00850606"/>
    <w:rsid w:val="00852503"/>
    <w:rsid w:val="00853267"/>
    <w:rsid w:val="008536A3"/>
    <w:rsid w:val="00863E26"/>
    <w:rsid w:val="00872EAC"/>
    <w:rsid w:val="008765B1"/>
    <w:rsid w:val="0088090A"/>
    <w:rsid w:val="008844AD"/>
    <w:rsid w:val="008866CE"/>
    <w:rsid w:val="00890845"/>
    <w:rsid w:val="00892820"/>
    <w:rsid w:val="00893A3E"/>
    <w:rsid w:val="00895218"/>
    <w:rsid w:val="00895B67"/>
    <w:rsid w:val="00897103"/>
    <w:rsid w:val="008A01A2"/>
    <w:rsid w:val="008A6648"/>
    <w:rsid w:val="008B0E70"/>
    <w:rsid w:val="008B57B9"/>
    <w:rsid w:val="008B6F5F"/>
    <w:rsid w:val="008C022C"/>
    <w:rsid w:val="008C16EC"/>
    <w:rsid w:val="008C1A80"/>
    <w:rsid w:val="008C41C2"/>
    <w:rsid w:val="008C444E"/>
    <w:rsid w:val="008D00D5"/>
    <w:rsid w:val="008D00FB"/>
    <w:rsid w:val="008E07A2"/>
    <w:rsid w:val="008E5CC5"/>
    <w:rsid w:val="008E724B"/>
    <w:rsid w:val="008F0024"/>
    <w:rsid w:val="008F499D"/>
    <w:rsid w:val="008F57C4"/>
    <w:rsid w:val="0090414E"/>
    <w:rsid w:val="00904632"/>
    <w:rsid w:val="00905C48"/>
    <w:rsid w:val="00912B49"/>
    <w:rsid w:val="00923929"/>
    <w:rsid w:val="00923CEB"/>
    <w:rsid w:val="00925D12"/>
    <w:rsid w:val="009264EA"/>
    <w:rsid w:val="00927BFE"/>
    <w:rsid w:val="00937DCE"/>
    <w:rsid w:val="00940035"/>
    <w:rsid w:val="009463F8"/>
    <w:rsid w:val="009622B6"/>
    <w:rsid w:val="00965ACF"/>
    <w:rsid w:val="00966D06"/>
    <w:rsid w:val="00967085"/>
    <w:rsid w:val="009711C3"/>
    <w:rsid w:val="0097314C"/>
    <w:rsid w:val="00975E4A"/>
    <w:rsid w:val="00976BF6"/>
    <w:rsid w:val="00976CED"/>
    <w:rsid w:val="009847D9"/>
    <w:rsid w:val="00987201"/>
    <w:rsid w:val="00991945"/>
    <w:rsid w:val="009927C5"/>
    <w:rsid w:val="0099347A"/>
    <w:rsid w:val="00993B47"/>
    <w:rsid w:val="009971EE"/>
    <w:rsid w:val="00997515"/>
    <w:rsid w:val="009A00BF"/>
    <w:rsid w:val="009A0D1B"/>
    <w:rsid w:val="009A1506"/>
    <w:rsid w:val="009A1F0A"/>
    <w:rsid w:val="009A40C5"/>
    <w:rsid w:val="009A533D"/>
    <w:rsid w:val="009B1FBF"/>
    <w:rsid w:val="009B34A8"/>
    <w:rsid w:val="009B5AAB"/>
    <w:rsid w:val="009B7F51"/>
    <w:rsid w:val="009C3DD9"/>
    <w:rsid w:val="009C6204"/>
    <w:rsid w:val="009D0DC4"/>
    <w:rsid w:val="009D4D9E"/>
    <w:rsid w:val="009D7792"/>
    <w:rsid w:val="009D79E3"/>
    <w:rsid w:val="009E252D"/>
    <w:rsid w:val="009E6B77"/>
    <w:rsid w:val="009F4AA9"/>
    <w:rsid w:val="009F5800"/>
    <w:rsid w:val="00A00C7E"/>
    <w:rsid w:val="00A00FC1"/>
    <w:rsid w:val="00A02C48"/>
    <w:rsid w:val="00A067B4"/>
    <w:rsid w:val="00A07BC1"/>
    <w:rsid w:val="00A07D88"/>
    <w:rsid w:val="00A11BD9"/>
    <w:rsid w:val="00A20795"/>
    <w:rsid w:val="00A2298E"/>
    <w:rsid w:val="00A31A70"/>
    <w:rsid w:val="00A325E1"/>
    <w:rsid w:val="00A411EC"/>
    <w:rsid w:val="00A41A0B"/>
    <w:rsid w:val="00A43EBE"/>
    <w:rsid w:val="00A45393"/>
    <w:rsid w:val="00A473F9"/>
    <w:rsid w:val="00A514FD"/>
    <w:rsid w:val="00A52192"/>
    <w:rsid w:val="00A602C4"/>
    <w:rsid w:val="00A612BA"/>
    <w:rsid w:val="00A62FDA"/>
    <w:rsid w:val="00A64752"/>
    <w:rsid w:val="00A70045"/>
    <w:rsid w:val="00A70315"/>
    <w:rsid w:val="00A80D64"/>
    <w:rsid w:val="00A9435E"/>
    <w:rsid w:val="00AA1190"/>
    <w:rsid w:val="00AB0E02"/>
    <w:rsid w:val="00AB0ECA"/>
    <w:rsid w:val="00AB15E5"/>
    <w:rsid w:val="00AB18C6"/>
    <w:rsid w:val="00AB2EAB"/>
    <w:rsid w:val="00AB6D37"/>
    <w:rsid w:val="00AC147F"/>
    <w:rsid w:val="00AC1989"/>
    <w:rsid w:val="00AC1A85"/>
    <w:rsid w:val="00AC7564"/>
    <w:rsid w:val="00AD1545"/>
    <w:rsid w:val="00AD24F9"/>
    <w:rsid w:val="00AD5259"/>
    <w:rsid w:val="00AE1092"/>
    <w:rsid w:val="00AE3B32"/>
    <w:rsid w:val="00AE3FA5"/>
    <w:rsid w:val="00AE454B"/>
    <w:rsid w:val="00AF45FA"/>
    <w:rsid w:val="00AF5D9E"/>
    <w:rsid w:val="00AF6850"/>
    <w:rsid w:val="00B05FF9"/>
    <w:rsid w:val="00B06A01"/>
    <w:rsid w:val="00B1405D"/>
    <w:rsid w:val="00B145B1"/>
    <w:rsid w:val="00B222E3"/>
    <w:rsid w:val="00B2271C"/>
    <w:rsid w:val="00B30352"/>
    <w:rsid w:val="00B30EDA"/>
    <w:rsid w:val="00B362F6"/>
    <w:rsid w:val="00B532FA"/>
    <w:rsid w:val="00B57C91"/>
    <w:rsid w:val="00B60064"/>
    <w:rsid w:val="00B62A7B"/>
    <w:rsid w:val="00B70B50"/>
    <w:rsid w:val="00B73558"/>
    <w:rsid w:val="00B75B24"/>
    <w:rsid w:val="00B8390D"/>
    <w:rsid w:val="00B85550"/>
    <w:rsid w:val="00B902A5"/>
    <w:rsid w:val="00B93EEB"/>
    <w:rsid w:val="00B941BB"/>
    <w:rsid w:val="00BA400C"/>
    <w:rsid w:val="00BA7C20"/>
    <w:rsid w:val="00BB1173"/>
    <w:rsid w:val="00BB3AF1"/>
    <w:rsid w:val="00BB3AF3"/>
    <w:rsid w:val="00BB5A10"/>
    <w:rsid w:val="00BB67C9"/>
    <w:rsid w:val="00BB6880"/>
    <w:rsid w:val="00BC20CF"/>
    <w:rsid w:val="00BC5624"/>
    <w:rsid w:val="00BC5EA8"/>
    <w:rsid w:val="00BD2975"/>
    <w:rsid w:val="00BD30F5"/>
    <w:rsid w:val="00BD3EA1"/>
    <w:rsid w:val="00BD417B"/>
    <w:rsid w:val="00BD4990"/>
    <w:rsid w:val="00BD5A7C"/>
    <w:rsid w:val="00BE0225"/>
    <w:rsid w:val="00BE2F7F"/>
    <w:rsid w:val="00BE38DB"/>
    <w:rsid w:val="00BE5E91"/>
    <w:rsid w:val="00BF0678"/>
    <w:rsid w:val="00BF2021"/>
    <w:rsid w:val="00BF6EA6"/>
    <w:rsid w:val="00BF7D66"/>
    <w:rsid w:val="00C12FA5"/>
    <w:rsid w:val="00C15EEB"/>
    <w:rsid w:val="00C20A3F"/>
    <w:rsid w:val="00C21189"/>
    <w:rsid w:val="00C23F09"/>
    <w:rsid w:val="00C2643E"/>
    <w:rsid w:val="00C266B3"/>
    <w:rsid w:val="00C2688F"/>
    <w:rsid w:val="00C26F78"/>
    <w:rsid w:val="00C32012"/>
    <w:rsid w:val="00C333F5"/>
    <w:rsid w:val="00C452E9"/>
    <w:rsid w:val="00C45E13"/>
    <w:rsid w:val="00C4766C"/>
    <w:rsid w:val="00C478D4"/>
    <w:rsid w:val="00C47910"/>
    <w:rsid w:val="00C50CB7"/>
    <w:rsid w:val="00C5346D"/>
    <w:rsid w:val="00C5477C"/>
    <w:rsid w:val="00C559E7"/>
    <w:rsid w:val="00C61537"/>
    <w:rsid w:val="00C67A52"/>
    <w:rsid w:val="00C71D59"/>
    <w:rsid w:val="00C73280"/>
    <w:rsid w:val="00C745BB"/>
    <w:rsid w:val="00C75D9B"/>
    <w:rsid w:val="00C80DAB"/>
    <w:rsid w:val="00C81327"/>
    <w:rsid w:val="00C83EB4"/>
    <w:rsid w:val="00C86FB3"/>
    <w:rsid w:val="00C87F9E"/>
    <w:rsid w:val="00C90194"/>
    <w:rsid w:val="00C90906"/>
    <w:rsid w:val="00C909EA"/>
    <w:rsid w:val="00C927B6"/>
    <w:rsid w:val="00C95557"/>
    <w:rsid w:val="00C96515"/>
    <w:rsid w:val="00CA04B9"/>
    <w:rsid w:val="00CA40DB"/>
    <w:rsid w:val="00CB1B1C"/>
    <w:rsid w:val="00CC0F3A"/>
    <w:rsid w:val="00CC4A73"/>
    <w:rsid w:val="00CD1A7D"/>
    <w:rsid w:val="00CD48BC"/>
    <w:rsid w:val="00CD5149"/>
    <w:rsid w:val="00CD658C"/>
    <w:rsid w:val="00CD66D8"/>
    <w:rsid w:val="00CD7222"/>
    <w:rsid w:val="00CE119D"/>
    <w:rsid w:val="00CE1C2C"/>
    <w:rsid w:val="00CE1C62"/>
    <w:rsid w:val="00CE2CF1"/>
    <w:rsid w:val="00CE37E0"/>
    <w:rsid w:val="00CE3CC3"/>
    <w:rsid w:val="00CE4877"/>
    <w:rsid w:val="00CE48DB"/>
    <w:rsid w:val="00CE788F"/>
    <w:rsid w:val="00CF31B9"/>
    <w:rsid w:val="00CF594A"/>
    <w:rsid w:val="00CF60F4"/>
    <w:rsid w:val="00D014B5"/>
    <w:rsid w:val="00D2027D"/>
    <w:rsid w:val="00D215C5"/>
    <w:rsid w:val="00D235F7"/>
    <w:rsid w:val="00D23998"/>
    <w:rsid w:val="00D23BF7"/>
    <w:rsid w:val="00D2425E"/>
    <w:rsid w:val="00D24DCB"/>
    <w:rsid w:val="00D307F5"/>
    <w:rsid w:val="00D313CA"/>
    <w:rsid w:val="00D43AE2"/>
    <w:rsid w:val="00D54D65"/>
    <w:rsid w:val="00D60834"/>
    <w:rsid w:val="00D62BA3"/>
    <w:rsid w:val="00D64A62"/>
    <w:rsid w:val="00D71135"/>
    <w:rsid w:val="00D726D9"/>
    <w:rsid w:val="00D7296E"/>
    <w:rsid w:val="00D7490E"/>
    <w:rsid w:val="00D74A21"/>
    <w:rsid w:val="00D76A1C"/>
    <w:rsid w:val="00D808AA"/>
    <w:rsid w:val="00D83CC2"/>
    <w:rsid w:val="00D84450"/>
    <w:rsid w:val="00D935DA"/>
    <w:rsid w:val="00D94381"/>
    <w:rsid w:val="00D94F9C"/>
    <w:rsid w:val="00DA185C"/>
    <w:rsid w:val="00DA1B99"/>
    <w:rsid w:val="00DA3B37"/>
    <w:rsid w:val="00DB295A"/>
    <w:rsid w:val="00DC2A60"/>
    <w:rsid w:val="00DD1487"/>
    <w:rsid w:val="00DE226C"/>
    <w:rsid w:val="00DE45BD"/>
    <w:rsid w:val="00DF0164"/>
    <w:rsid w:val="00DF16EA"/>
    <w:rsid w:val="00DF2C8D"/>
    <w:rsid w:val="00DF36DD"/>
    <w:rsid w:val="00DF5EE4"/>
    <w:rsid w:val="00DF7082"/>
    <w:rsid w:val="00DF724C"/>
    <w:rsid w:val="00E06503"/>
    <w:rsid w:val="00E11C57"/>
    <w:rsid w:val="00E11D75"/>
    <w:rsid w:val="00E123A7"/>
    <w:rsid w:val="00E1256A"/>
    <w:rsid w:val="00E12B2F"/>
    <w:rsid w:val="00E12B93"/>
    <w:rsid w:val="00E13FA6"/>
    <w:rsid w:val="00E209A0"/>
    <w:rsid w:val="00E27295"/>
    <w:rsid w:val="00E276E3"/>
    <w:rsid w:val="00E305C8"/>
    <w:rsid w:val="00E33A85"/>
    <w:rsid w:val="00E376F1"/>
    <w:rsid w:val="00E41A25"/>
    <w:rsid w:val="00E454F2"/>
    <w:rsid w:val="00E47191"/>
    <w:rsid w:val="00E51752"/>
    <w:rsid w:val="00E517AE"/>
    <w:rsid w:val="00E5361E"/>
    <w:rsid w:val="00E5538C"/>
    <w:rsid w:val="00E6644F"/>
    <w:rsid w:val="00E66CD5"/>
    <w:rsid w:val="00E66EDC"/>
    <w:rsid w:val="00E725EC"/>
    <w:rsid w:val="00E730F5"/>
    <w:rsid w:val="00E737FD"/>
    <w:rsid w:val="00E73A23"/>
    <w:rsid w:val="00E83980"/>
    <w:rsid w:val="00E9699A"/>
    <w:rsid w:val="00E97F63"/>
    <w:rsid w:val="00E97FA2"/>
    <w:rsid w:val="00EA6410"/>
    <w:rsid w:val="00EB0EAD"/>
    <w:rsid w:val="00EB197D"/>
    <w:rsid w:val="00EB2E3A"/>
    <w:rsid w:val="00EB3B61"/>
    <w:rsid w:val="00EB6B72"/>
    <w:rsid w:val="00EC6934"/>
    <w:rsid w:val="00ED0B10"/>
    <w:rsid w:val="00ED1B5C"/>
    <w:rsid w:val="00ED2711"/>
    <w:rsid w:val="00ED40F3"/>
    <w:rsid w:val="00ED5403"/>
    <w:rsid w:val="00ED700D"/>
    <w:rsid w:val="00EE22F5"/>
    <w:rsid w:val="00EE44CB"/>
    <w:rsid w:val="00EF038F"/>
    <w:rsid w:val="00EF1471"/>
    <w:rsid w:val="00EF7052"/>
    <w:rsid w:val="00EF763D"/>
    <w:rsid w:val="00F00C87"/>
    <w:rsid w:val="00F00EB5"/>
    <w:rsid w:val="00F02873"/>
    <w:rsid w:val="00F03EB7"/>
    <w:rsid w:val="00F07781"/>
    <w:rsid w:val="00F12707"/>
    <w:rsid w:val="00F12A04"/>
    <w:rsid w:val="00F1340A"/>
    <w:rsid w:val="00F1405F"/>
    <w:rsid w:val="00F14ED8"/>
    <w:rsid w:val="00F17586"/>
    <w:rsid w:val="00F2077F"/>
    <w:rsid w:val="00F20FD2"/>
    <w:rsid w:val="00F2581E"/>
    <w:rsid w:val="00F2594E"/>
    <w:rsid w:val="00F26FE6"/>
    <w:rsid w:val="00F335FB"/>
    <w:rsid w:val="00F34257"/>
    <w:rsid w:val="00F359AB"/>
    <w:rsid w:val="00F41CEB"/>
    <w:rsid w:val="00F433B9"/>
    <w:rsid w:val="00F47BA5"/>
    <w:rsid w:val="00F521B0"/>
    <w:rsid w:val="00F53F75"/>
    <w:rsid w:val="00F545E8"/>
    <w:rsid w:val="00F579EB"/>
    <w:rsid w:val="00F602CB"/>
    <w:rsid w:val="00F61A63"/>
    <w:rsid w:val="00F71D1B"/>
    <w:rsid w:val="00F72174"/>
    <w:rsid w:val="00F726A7"/>
    <w:rsid w:val="00F72B25"/>
    <w:rsid w:val="00F734B0"/>
    <w:rsid w:val="00F7633D"/>
    <w:rsid w:val="00F7764C"/>
    <w:rsid w:val="00F86BA5"/>
    <w:rsid w:val="00F8744A"/>
    <w:rsid w:val="00F90CCE"/>
    <w:rsid w:val="00F947B7"/>
    <w:rsid w:val="00F9672D"/>
    <w:rsid w:val="00FA5FB5"/>
    <w:rsid w:val="00FB4DCC"/>
    <w:rsid w:val="00FC0C1C"/>
    <w:rsid w:val="00FC2CD0"/>
    <w:rsid w:val="00FD084A"/>
    <w:rsid w:val="00FD0CD5"/>
    <w:rsid w:val="00FD1C7E"/>
    <w:rsid w:val="00FD2881"/>
    <w:rsid w:val="00FD4418"/>
    <w:rsid w:val="00FD5A5F"/>
    <w:rsid w:val="00FE4601"/>
    <w:rsid w:val="00FE5D1E"/>
    <w:rsid w:val="00FF3E98"/>
    <w:rsid w:val="00FF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6063B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5D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08C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D4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p">
    <w:name w:val="p"/>
    <w:basedOn w:val="Normal"/>
    <w:rsid w:val="00FD4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0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0C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semiHidden/>
    <w:unhideWhenUsed/>
    <w:rsid w:val="004B6B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B6B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6BB7"/>
    <w:rPr>
      <w:vertAlign w:val="superscript"/>
    </w:rPr>
  </w:style>
  <w:style w:type="paragraph" w:styleId="Header">
    <w:name w:val="header"/>
    <w:basedOn w:val="Normal"/>
    <w:link w:val="HeaderChar"/>
    <w:unhideWhenUsed/>
    <w:rsid w:val="00905C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05C48"/>
  </w:style>
  <w:style w:type="paragraph" w:styleId="Footer">
    <w:name w:val="footer"/>
    <w:basedOn w:val="Normal"/>
    <w:link w:val="FooterChar"/>
    <w:uiPriority w:val="99"/>
    <w:unhideWhenUsed/>
    <w:rsid w:val="00905C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C48"/>
  </w:style>
  <w:style w:type="character" w:styleId="LineNumber">
    <w:name w:val="line number"/>
    <w:basedOn w:val="DefaultParagraphFont"/>
    <w:uiPriority w:val="99"/>
    <w:semiHidden/>
    <w:unhideWhenUsed/>
    <w:rsid w:val="00ED1B5C"/>
  </w:style>
  <w:style w:type="paragraph" w:customStyle="1" w:styleId="Standard">
    <w:name w:val="Standard"/>
    <w:rsid w:val="00291A3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en-US" w:bidi="en-US"/>
    </w:rPr>
  </w:style>
  <w:style w:type="paragraph" w:styleId="BodyText">
    <w:name w:val="Body Text"/>
    <w:basedOn w:val="Normal"/>
    <w:link w:val="BodyTextChar"/>
    <w:rsid w:val="00976BF6"/>
    <w:pPr>
      <w:widowControl w:val="0"/>
      <w:tabs>
        <w:tab w:val="left" w:pos="5670"/>
      </w:tabs>
      <w:adjustRightInd w:val="0"/>
      <w:spacing w:after="0" w:line="312" w:lineRule="atLeast"/>
      <w:jc w:val="center"/>
      <w:textAlignment w:val="baseline"/>
    </w:pPr>
    <w:rPr>
      <w:rFonts w:ascii="Times New Roman" w:eastAsia="SimSun" w:hAnsi="Times New Roman" w:cs="Times New Roman"/>
      <w:b/>
      <w:sz w:val="28"/>
      <w:szCs w:val="20"/>
      <w:lang w:val="en-US" w:eastAsia="zh-CN"/>
    </w:rPr>
  </w:style>
  <w:style w:type="character" w:customStyle="1" w:styleId="BodyTextChar">
    <w:name w:val="Body Text Char"/>
    <w:basedOn w:val="DefaultParagraphFont"/>
    <w:link w:val="BodyText"/>
    <w:rsid w:val="00976BF6"/>
    <w:rPr>
      <w:rFonts w:ascii="Times New Roman" w:eastAsia="SimSun" w:hAnsi="Times New Roman" w:cs="Times New Roman"/>
      <w:b/>
      <w:sz w:val="28"/>
      <w:szCs w:val="20"/>
      <w:lang w:val="en-US" w:eastAsia="zh-CN"/>
    </w:rPr>
  </w:style>
  <w:style w:type="paragraph" w:customStyle="1" w:styleId="Default">
    <w:name w:val="Default"/>
    <w:rsid w:val="006C71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5D9E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08C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D4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p">
    <w:name w:val="p"/>
    <w:basedOn w:val="Normal"/>
    <w:rsid w:val="00FD44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40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0C5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semiHidden/>
    <w:unhideWhenUsed/>
    <w:rsid w:val="004B6BB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4B6BB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B6BB7"/>
    <w:rPr>
      <w:vertAlign w:val="superscript"/>
    </w:rPr>
  </w:style>
  <w:style w:type="paragraph" w:styleId="Header">
    <w:name w:val="header"/>
    <w:basedOn w:val="Normal"/>
    <w:link w:val="HeaderChar"/>
    <w:unhideWhenUsed/>
    <w:rsid w:val="00905C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905C48"/>
  </w:style>
  <w:style w:type="paragraph" w:styleId="Footer">
    <w:name w:val="footer"/>
    <w:basedOn w:val="Normal"/>
    <w:link w:val="FooterChar"/>
    <w:uiPriority w:val="99"/>
    <w:unhideWhenUsed/>
    <w:rsid w:val="00905C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C48"/>
  </w:style>
  <w:style w:type="character" w:styleId="LineNumber">
    <w:name w:val="line number"/>
    <w:basedOn w:val="DefaultParagraphFont"/>
    <w:uiPriority w:val="99"/>
    <w:semiHidden/>
    <w:unhideWhenUsed/>
    <w:rsid w:val="00ED1B5C"/>
  </w:style>
  <w:style w:type="paragraph" w:customStyle="1" w:styleId="Standard">
    <w:name w:val="Standard"/>
    <w:rsid w:val="00291A31"/>
    <w:pPr>
      <w:widowControl w:val="0"/>
      <w:suppressAutoHyphens/>
      <w:autoSpaceDN w:val="0"/>
      <w:spacing w:after="0" w:line="240" w:lineRule="auto"/>
      <w:textAlignment w:val="baseline"/>
    </w:pPr>
    <w:rPr>
      <w:rFonts w:ascii="Times New Roman" w:eastAsia="Andale Sans UI" w:hAnsi="Times New Roman" w:cs="Tahoma"/>
      <w:kern w:val="3"/>
      <w:sz w:val="24"/>
      <w:szCs w:val="24"/>
      <w:lang w:val="en-US" w:bidi="en-US"/>
    </w:rPr>
  </w:style>
  <w:style w:type="paragraph" w:styleId="BodyText">
    <w:name w:val="Body Text"/>
    <w:basedOn w:val="Normal"/>
    <w:link w:val="BodyTextChar"/>
    <w:rsid w:val="00976BF6"/>
    <w:pPr>
      <w:widowControl w:val="0"/>
      <w:tabs>
        <w:tab w:val="left" w:pos="5670"/>
      </w:tabs>
      <w:adjustRightInd w:val="0"/>
      <w:spacing w:after="0" w:line="312" w:lineRule="atLeast"/>
      <w:jc w:val="center"/>
      <w:textAlignment w:val="baseline"/>
    </w:pPr>
    <w:rPr>
      <w:rFonts w:ascii="Times New Roman" w:eastAsia="SimSun" w:hAnsi="Times New Roman" w:cs="Times New Roman"/>
      <w:b/>
      <w:sz w:val="28"/>
      <w:szCs w:val="20"/>
      <w:lang w:val="en-US" w:eastAsia="zh-CN"/>
    </w:rPr>
  </w:style>
  <w:style w:type="character" w:customStyle="1" w:styleId="BodyTextChar">
    <w:name w:val="Body Text Char"/>
    <w:basedOn w:val="DefaultParagraphFont"/>
    <w:link w:val="BodyText"/>
    <w:rsid w:val="00976BF6"/>
    <w:rPr>
      <w:rFonts w:ascii="Times New Roman" w:eastAsia="SimSun" w:hAnsi="Times New Roman" w:cs="Times New Roman"/>
      <w:b/>
      <w:sz w:val="28"/>
      <w:szCs w:val="20"/>
      <w:lang w:val="en-US" w:eastAsia="zh-CN"/>
    </w:rPr>
  </w:style>
  <w:style w:type="paragraph" w:customStyle="1" w:styleId="Default">
    <w:name w:val="Default"/>
    <w:rsid w:val="006C71BF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755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00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8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19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5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yperlink" Target="mailto:dr.athe9@gmail.com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mailto:kumarsravan9182@gmail.com" TargetMode="External"/><Relationship Id="rId2" Type="http://schemas.openxmlformats.org/officeDocument/2006/relationships/hyperlink" Target="mailto:rinshudwivedi999@gmail.com" TargetMode="External"/><Relationship Id="rId1" Type="http://schemas.openxmlformats.org/officeDocument/2006/relationships/hyperlink" Target="mailto:dr.athe9@gmail.com" TargetMode="External"/><Relationship Id="rId5" Type="http://schemas.openxmlformats.org/officeDocument/2006/relationships/hyperlink" Target="mailto:spoorthi.nayaka123@gmail.com" TargetMode="External"/><Relationship Id="rId4" Type="http://schemas.openxmlformats.org/officeDocument/2006/relationships/hyperlink" Target="mailto:vaambavade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CE6C4A-8F80-481D-970D-5F19974DDE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IIIT Dharwad</cp:lastModifiedBy>
  <cp:revision>34</cp:revision>
  <cp:lastPrinted>2020-05-16T08:06:00Z</cp:lastPrinted>
  <dcterms:created xsi:type="dcterms:W3CDTF">2020-04-19T07:47:00Z</dcterms:created>
  <dcterms:modified xsi:type="dcterms:W3CDTF">2020-05-16T08:22:00Z</dcterms:modified>
</cp:coreProperties>
</file>